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8C8D7" w14:textId="77777777" w:rsidR="00555DB0" w:rsidRDefault="00AC777B">
      <w:r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DA2F0" wp14:editId="1F60D24B">
                <wp:simplePos x="0" y="0"/>
                <wp:positionH relativeFrom="column">
                  <wp:posOffset>-561975</wp:posOffset>
                </wp:positionH>
                <wp:positionV relativeFrom="paragraph">
                  <wp:posOffset>-171450</wp:posOffset>
                </wp:positionV>
                <wp:extent cx="6915150" cy="9601200"/>
                <wp:effectExtent l="19050" t="1905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15150" cy="9601200"/>
                        </a:xfrm>
                        <a:prstGeom prst="rect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2738D5" w14:textId="77777777" w:rsidR="00AC777B" w:rsidRDefault="00AC777B" w:rsidP="00E61A56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  <w:p w14:paraId="6CBBFFC5" w14:textId="77777777" w:rsidR="00AC777B" w:rsidRDefault="00AC777B" w:rsidP="00E61A56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</w:p>
                          <w:p w14:paraId="035011D8" w14:textId="77777777" w:rsidR="00E61A56" w:rsidRPr="00846E53" w:rsidRDefault="00E61A56" w:rsidP="00E61A56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846E53"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  <w:t>ASSIGNMENT</w:t>
                            </w:r>
                          </w:p>
                          <w:p w14:paraId="31C946E3" w14:textId="77777777" w:rsidR="00E61A56" w:rsidRPr="00846E53" w:rsidRDefault="00E61A56" w:rsidP="00E61A56">
                            <w:pPr>
                              <w:spacing w:before="240"/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846E5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INFOMAX COLLEGE OF IT AND MANAGEMENT</w:t>
                            </w:r>
                          </w:p>
                          <w:p w14:paraId="11B14DE2" w14:textId="2ACCE34D" w:rsidR="00E61A56" w:rsidRPr="009C6C74" w:rsidRDefault="008F296B" w:rsidP="00E61A56">
                            <w:pPr>
                              <w:spacing w:before="240" w:line="360" w:lineRule="auto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BM006</w:t>
                            </w:r>
                            <w:r w:rsidR="009C6C74" w:rsidRPr="009C6C74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-3-</w:t>
                            </w:r>
                            <w:r w:rsidR="004052D7">
                              <w:rPr>
                                <w:rFonts w:ascii="Times New Roman" w:hAnsi="Times New Roman" w:cs="Times New Roman"/>
                                <w:b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5A05924B" w14:textId="65861F34" w:rsidR="00E61A56" w:rsidRPr="00734203" w:rsidRDefault="008F296B" w:rsidP="00E61A56">
                            <w:pPr>
                              <w:spacing w:before="240" w:line="360" w:lineRule="auto"/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</w:rPr>
                              <w:t>Creativity and Innovation</w:t>
                            </w:r>
                          </w:p>
                          <w:p w14:paraId="22CA341E" w14:textId="02FFACFC" w:rsidR="00E61A56" w:rsidRPr="00846E53" w:rsidRDefault="00E61A56" w:rsidP="00E61A56">
                            <w:pPr>
                              <w:spacing w:line="480" w:lineRule="auto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r w:rsidRPr="00846E5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HAND </w:t>
                            </w:r>
                            <w:r w:rsidR="004052D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IN</w:t>
                            </w:r>
                            <w:r w:rsidRPr="00846E5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DATE: </w:t>
                            </w:r>
                            <w:r w:rsidR="00F32B4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F296B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18</w:t>
                            </w:r>
                            <w:r w:rsidR="009C6C74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/</w:t>
                            </w:r>
                            <w:r w:rsidR="00F32B43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May</w:t>
                            </w:r>
                            <w:r w:rsidR="009C6C74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/202</w:t>
                            </w:r>
                            <w:r w:rsidR="00F32B43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423E39D1" w14:textId="6BCF72F4" w:rsidR="00E61A56" w:rsidRPr="00846E53" w:rsidRDefault="00E61A56" w:rsidP="00E61A56">
                            <w:pPr>
                              <w:tabs>
                                <w:tab w:val="left" w:pos="2820"/>
                                <w:tab w:val="center" w:pos="4514"/>
                              </w:tabs>
                              <w:spacing w:line="480" w:lineRule="auto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HAND </w:t>
                            </w:r>
                            <w:r w:rsidR="004052D7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OUT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DATE:</w:t>
                            </w:r>
                            <w:r w:rsidRPr="002655DD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8F296B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1</w:t>
                            </w:r>
                            <w:r w:rsidR="00F32B43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4</w:t>
                            </w:r>
                            <w:r w:rsidR="009C6C74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/August/202</w:t>
                            </w:r>
                            <w:r w:rsidR="00F32B43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683CD560" w14:textId="36E02766" w:rsidR="00E61A56" w:rsidRPr="00AC777B" w:rsidRDefault="00E61A56" w:rsidP="00E61A56">
                            <w:pPr>
                              <w:tabs>
                                <w:tab w:val="left" w:pos="2820"/>
                                <w:tab w:val="center" w:pos="4514"/>
                              </w:tabs>
                              <w:spacing w:line="480" w:lineRule="auto"/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</w:t>
                            </w:r>
                            <w:r w:rsidRPr="00846E53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WEIGHTAGE: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734203" w:rsidRPr="00734203">
                              <w:rPr>
                                <w:b/>
                                <w:bCs/>
                                <w:i/>
                                <w:iCs/>
                                <w:color w:val="000000" w:themeColor="text1"/>
                                <w:sz w:val="32"/>
                                <w:szCs w:val="32"/>
                              </w:rPr>
                              <w:t>50</w:t>
                            </w:r>
                            <w:r w:rsidRPr="002655DD">
                              <w:rPr>
                                <w:b/>
                                <w:bCs/>
                                <w:i/>
                                <w:iCs/>
                                <w:color w:val="FF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2655DD">
                              <w:rPr>
                                <w:b/>
                                <w:bCs/>
                                <w:i/>
                                <w:iCs/>
                                <w:sz w:val="32"/>
                                <w:szCs w:val="32"/>
                              </w:rPr>
                              <w:t>%</w:t>
                            </w:r>
                          </w:p>
                          <w:p w14:paraId="00D2A489" w14:textId="77777777" w:rsidR="00E61A56" w:rsidRPr="00846E53" w:rsidRDefault="00E61A56" w:rsidP="00E61A56">
                            <w:pPr>
                              <w:tabs>
                                <w:tab w:val="left" w:pos="2820"/>
                              </w:tabs>
                              <w:jc w:val="both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846E53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INSTRUCTIONS TO CANDIDATES:</w:t>
                            </w:r>
                          </w:p>
                          <w:p w14:paraId="2BFEDB63" w14:textId="77777777" w:rsidR="00E61A56" w:rsidRPr="003763E1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ubmit your assignment at the administrative counter.</w:t>
                            </w:r>
                          </w:p>
                          <w:p w14:paraId="6B33209B" w14:textId="77777777" w:rsidR="00E61A56" w:rsidRPr="003763E1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Students are advised to underpin their answers with the use of references (cited using the Harvard Name System of Referencing)</w:t>
                            </w:r>
                          </w:p>
                          <w:p w14:paraId="2376D621" w14:textId="77777777" w:rsidR="00E61A56" w:rsidRPr="003763E1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ate submissions will be awarded </w:t>
                            </w:r>
                            <w:proofErr w:type="gramStart"/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zero(</w:t>
                            </w:r>
                            <w:proofErr w:type="gramEnd"/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0) unless Extenuating Circumstances are upheld.</w:t>
                            </w:r>
                          </w:p>
                          <w:p w14:paraId="21017CF1" w14:textId="77777777" w:rsidR="00E61A56" w:rsidRPr="003763E1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Cases of plagiarism will be penalized.</w:t>
                            </w:r>
                          </w:p>
                          <w:p w14:paraId="5122F1EE" w14:textId="77777777" w:rsidR="00E61A56" w:rsidRPr="003763E1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The assignment should be bound in appropriate style (comb bound or stapled)</w:t>
                            </w:r>
                          </w:p>
                          <w:p w14:paraId="44A82322" w14:textId="77777777" w:rsidR="00E61A56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763E1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Where the assignment should be submitted in hardcopy and softcopy, the softcopy of the written assignment and source code (where appropriate) should be on a CD in an envelope / CD cover and attached to the hard copy.</w:t>
                            </w:r>
                          </w:p>
                          <w:p w14:paraId="0158A9DE" w14:textId="77777777" w:rsidR="00E61A56" w:rsidRPr="00E61A56" w:rsidRDefault="00E61A56" w:rsidP="00E61A5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20"/>
                              </w:tabs>
                              <w:spacing w:line="360" w:lineRule="auto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61A56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You must obtain 50% overall to pass this modul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DA2F0" id="Rectangle 1" o:spid="_x0000_s1026" style="position:absolute;margin-left:-44.25pt;margin-top:-13.5pt;width:544.5pt;height:75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" fillcolor="white [3201]" strokecolor="black [3213]" strokeweight="3pt">
                <v:textbox>
                  <w:txbxContent>
                    <w:p w14:paraId="252738D5" w14:textId="77777777" w:rsidR="00AC777B" w:rsidRDefault="00AC777B" w:rsidP="00E61A56">
                      <w:pPr>
                        <w:spacing w:before="240"/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</w:p>
                    <w:p w14:paraId="6CBBFFC5" w14:textId="77777777" w:rsidR="00AC777B" w:rsidRDefault="00AC777B" w:rsidP="00E61A56">
                      <w:pPr>
                        <w:spacing w:before="240"/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</w:p>
                    <w:p w14:paraId="035011D8" w14:textId="77777777" w:rsidR="00E61A56" w:rsidRPr="00846E53" w:rsidRDefault="00E61A56" w:rsidP="00E61A56">
                      <w:pPr>
                        <w:spacing w:before="240"/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w:r w:rsidRPr="00846E53">
                        <w:rPr>
                          <w:b/>
                          <w:bCs/>
                          <w:sz w:val="48"/>
                          <w:szCs w:val="48"/>
                        </w:rPr>
                        <w:t>ASSIGNMENT</w:t>
                      </w:r>
                    </w:p>
                    <w:p w14:paraId="31C946E3" w14:textId="77777777" w:rsidR="00E61A56" w:rsidRPr="00846E53" w:rsidRDefault="00E61A56" w:rsidP="00E61A56">
                      <w:pPr>
                        <w:spacing w:before="240"/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846E53">
                        <w:rPr>
                          <w:b/>
                          <w:bCs/>
                          <w:sz w:val="32"/>
                          <w:szCs w:val="32"/>
                        </w:rPr>
                        <w:t>INFOMAX COLLEGE OF IT AND MANAGEMENT</w:t>
                      </w:r>
                    </w:p>
                    <w:p w14:paraId="11B14DE2" w14:textId="2ACCE34D" w:rsidR="00E61A56" w:rsidRPr="009C6C74" w:rsidRDefault="008F296B" w:rsidP="00E61A56">
                      <w:pPr>
                        <w:spacing w:before="240" w:line="360" w:lineRule="auto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BM006</w:t>
                      </w:r>
                      <w:r w:rsidR="009C6C74" w:rsidRPr="009C6C74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-3-</w:t>
                      </w:r>
                      <w:r w:rsidR="004052D7">
                        <w:rPr>
                          <w:rFonts w:ascii="Times New Roman" w:hAnsi="Times New Roman" w:cs="Times New Roman"/>
                          <w:b/>
                          <w:sz w:val="32"/>
                          <w:szCs w:val="32"/>
                        </w:rPr>
                        <w:t>2</w:t>
                      </w:r>
                    </w:p>
                    <w:p w14:paraId="5A05924B" w14:textId="65861F34" w:rsidR="00E61A56" w:rsidRPr="00734203" w:rsidRDefault="008F296B" w:rsidP="00E61A56">
                      <w:pPr>
                        <w:spacing w:before="240" w:line="360" w:lineRule="auto"/>
                        <w:jc w:val="center"/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</w:rPr>
                        <w:t>Creativity and Innovation</w:t>
                      </w:r>
                    </w:p>
                    <w:p w14:paraId="22CA341E" w14:textId="02FFACFC" w:rsidR="00E61A56" w:rsidRPr="00846E53" w:rsidRDefault="00E61A56" w:rsidP="00E61A56">
                      <w:pPr>
                        <w:spacing w:line="480" w:lineRule="auto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</w:t>
                      </w:r>
                      <w:r w:rsidRPr="00846E53">
                        <w:rPr>
                          <w:b/>
                          <w:bCs/>
                          <w:sz w:val="32"/>
                          <w:szCs w:val="32"/>
                        </w:rPr>
                        <w:t xml:space="preserve">HAND </w:t>
                      </w:r>
                      <w:r w:rsidR="004052D7">
                        <w:rPr>
                          <w:b/>
                          <w:bCs/>
                          <w:sz w:val="32"/>
                          <w:szCs w:val="32"/>
                        </w:rPr>
                        <w:t>IN</w:t>
                      </w:r>
                      <w:r w:rsidRPr="00846E5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DATE: </w:t>
                      </w:r>
                      <w:r w:rsidR="00F32B43">
                        <w:rPr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8F296B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18</w:t>
                      </w:r>
                      <w:r w:rsidR="009C6C74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/</w:t>
                      </w:r>
                      <w:r w:rsidR="00F32B43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May</w:t>
                      </w:r>
                      <w:r w:rsidR="009C6C74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/202</w:t>
                      </w:r>
                      <w:r w:rsidR="00F32B43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2</w:t>
                      </w:r>
                    </w:p>
                    <w:p w14:paraId="423E39D1" w14:textId="6BCF72F4" w:rsidR="00E61A56" w:rsidRPr="00846E53" w:rsidRDefault="00E61A56" w:rsidP="00E61A56">
                      <w:pPr>
                        <w:tabs>
                          <w:tab w:val="left" w:pos="2820"/>
                          <w:tab w:val="center" w:pos="4514"/>
                        </w:tabs>
                        <w:spacing w:line="480" w:lineRule="auto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HAND </w:t>
                      </w:r>
                      <w:r w:rsidR="004052D7">
                        <w:rPr>
                          <w:b/>
                          <w:bCs/>
                          <w:sz w:val="32"/>
                          <w:szCs w:val="32"/>
                        </w:rPr>
                        <w:t>OUT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DATE:</w:t>
                      </w:r>
                      <w:r w:rsidRPr="002655DD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 xml:space="preserve"> </w:t>
                      </w:r>
                      <w:r w:rsidR="008F296B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1</w:t>
                      </w:r>
                      <w:r w:rsidR="00F32B43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4</w:t>
                      </w:r>
                      <w:r w:rsidR="009C6C74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/August/202</w:t>
                      </w:r>
                      <w:r w:rsidR="00F32B43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2</w:t>
                      </w:r>
                    </w:p>
                    <w:p w14:paraId="683CD560" w14:textId="36E02766" w:rsidR="00E61A56" w:rsidRPr="00AC777B" w:rsidRDefault="00E61A56" w:rsidP="00E61A56">
                      <w:pPr>
                        <w:tabs>
                          <w:tab w:val="left" w:pos="2820"/>
                          <w:tab w:val="center" w:pos="4514"/>
                        </w:tabs>
                        <w:spacing w:line="480" w:lineRule="auto"/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</w:t>
                      </w:r>
                      <w:r w:rsidRPr="00846E53">
                        <w:rPr>
                          <w:b/>
                          <w:bCs/>
                          <w:sz w:val="32"/>
                          <w:szCs w:val="32"/>
                        </w:rPr>
                        <w:t>WEIGHTAGE: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</w:t>
                      </w:r>
                      <w:r w:rsidR="00734203" w:rsidRPr="00734203">
                        <w:rPr>
                          <w:b/>
                          <w:bCs/>
                          <w:i/>
                          <w:iCs/>
                          <w:color w:val="000000" w:themeColor="text1"/>
                          <w:sz w:val="32"/>
                          <w:szCs w:val="32"/>
                        </w:rPr>
                        <w:t>50</w:t>
                      </w:r>
                      <w:r w:rsidRPr="002655DD">
                        <w:rPr>
                          <w:b/>
                          <w:bCs/>
                          <w:i/>
                          <w:iCs/>
                          <w:color w:val="FF0000"/>
                          <w:sz w:val="32"/>
                          <w:szCs w:val="32"/>
                        </w:rPr>
                        <w:t xml:space="preserve"> </w:t>
                      </w:r>
                      <w:r w:rsidRPr="002655DD">
                        <w:rPr>
                          <w:b/>
                          <w:bCs/>
                          <w:i/>
                          <w:iCs/>
                          <w:sz w:val="32"/>
                          <w:szCs w:val="32"/>
                        </w:rPr>
                        <w:t>%</w:t>
                      </w:r>
                    </w:p>
                    <w:p w14:paraId="00D2A489" w14:textId="77777777" w:rsidR="00E61A56" w:rsidRPr="00846E53" w:rsidRDefault="00E61A56" w:rsidP="00E61A56">
                      <w:pPr>
                        <w:tabs>
                          <w:tab w:val="left" w:pos="2820"/>
                        </w:tabs>
                        <w:jc w:val="both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 xml:space="preserve">     </w:t>
                      </w:r>
                      <w:r w:rsidRPr="00846E53">
                        <w:rPr>
                          <w:b/>
                          <w:bCs/>
                          <w:sz w:val="28"/>
                          <w:szCs w:val="28"/>
                        </w:rPr>
                        <w:t>INSTRUCTIONS TO CANDIDATES:</w:t>
                      </w:r>
                    </w:p>
                    <w:p w14:paraId="2BFEDB63" w14:textId="77777777" w:rsidR="00E61A56" w:rsidRPr="003763E1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Submit your assignment at the administrative counter.</w:t>
                      </w:r>
                    </w:p>
                    <w:p w14:paraId="6B33209B" w14:textId="77777777" w:rsidR="00E61A56" w:rsidRPr="003763E1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Students are advised to underpin their answers with the use of references (cited using the Harvard Name System of Referencing)</w:t>
                      </w:r>
                    </w:p>
                    <w:p w14:paraId="2376D621" w14:textId="77777777" w:rsidR="00E61A56" w:rsidRPr="003763E1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 xml:space="preserve">Late submissions will be awarded </w:t>
                      </w:r>
                      <w:proofErr w:type="gramStart"/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zero(</w:t>
                      </w:r>
                      <w:proofErr w:type="gramEnd"/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0) unless Extenuating Circumstances are upheld.</w:t>
                      </w:r>
                    </w:p>
                    <w:p w14:paraId="21017CF1" w14:textId="77777777" w:rsidR="00E61A56" w:rsidRPr="003763E1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Cases of plagiarism will be penalized.</w:t>
                      </w:r>
                    </w:p>
                    <w:p w14:paraId="5122F1EE" w14:textId="77777777" w:rsidR="00E61A56" w:rsidRPr="003763E1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The assignment should be bound in appropriate style (comb bound or stapled)</w:t>
                      </w:r>
                    </w:p>
                    <w:p w14:paraId="44A82322" w14:textId="77777777" w:rsidR="00E61A56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763E1">
                        <w:rPr>
                          <w:b/>
                          <w:bCs/>
                          <w:sz w:val="24"/>
                          <w:szCs w:val="24"/>
                        </w:rPr>
                        <w:t>Where the assignment should be submitted in hardcopy and softcopy, the softcopy of the written assignment and source code (where appropriate) should be on a CD in an envelope / CD cover and attached to the hard copy.</w:t>
                      </w:r>
                    </w:p>
                    <w:p w14:paraId="0158A9DE" w14:textId="77777777" w:rsidR="00E61A56" w:rsidRPr="00E61A56" w:rsidRDefault="00E61A56" w:rsidP="00E61A56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2820"/>
                        </w:tabs>
                        <w:spacing w:line="360" w:lineRule="auto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E61A56">
                        <w:rPr>
                          <w:b/>
                          <w:bCs/>
                          <w:sz w:val="24"/>
                          <w:szCs w:val="24"/>
                        </w:rPr>
                        <w:t>You must obtain 50% overall to pass this module.</w:t>
                      </w:r>
                    </w:p>
                  </w:txbxContent>
                </v:textbox>
              </v:rect>
            </w:pict>
          </mc:Fallback>
        </mc:AlternateContent>
      </w:r>
      <w:r w:rsidR="00E61A56">
        <w:rPr>
          <w:noProof/>
          <w:lang w:bidi="ne-NP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0703985" wp14:editId="4C5B9EF3">
                <wp:simplePos x="0" y="0"/>
                <wp:positionH relativeFrom="column">
                  <wp:posOffset>-266700</wp:posOffset>
                </wp:positionH>
                <wp:positionV relativeFrom="paragraph">
                  <wp:posOffset>5162550</wp:posOffset>
                </wp:positionV>
                <wp:extent cx="6457950" cy="0"/>
                <wp:effectExtent l="0" t="1905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8C328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pt,406.5pt" to="487.5pt,40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" strokecolor="black [3213]" strokeweight="3pt">
                <v:stroke joinstyle="miter"/>
              </v:line>
            </w:pict>
          </mc:Fallback>
        </mc:AlternateContent>
      </w:r>
      <w:r w:rsidR="00E61A56">
        <w:rPr>
          <w:noProof/>
          <w:lang w:bidi="ne-NP"/>
        </w:rPr>
        <w:drawing>
          <wp:anchor distT="0" distB="0" distL="114300" distR="114300" simplePos="0" relativeHeight="251661312" behindDoc="0" locked="0" layoutInCell="1" allowOverlap="1" wp14:anchorId="71ED9EE0" wp14:editId="43F4E5F8">
            <wp:simplePos x="0" y="0"/>
            <wp:positionH relativeFrom="column">
              <wp:posOffset>2009775</wp:posOffset>
            </wp:positionH>
            <wp:positionV relativeFrom="paragraph">
              <wp:posOffset>0</wp:posOffset>
            </wp:positionV>
            <wp:extent cx="1635760" cy="1496060"/>
            <wp:effectExtent l="0" t="0" r="2540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APU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5760" cy="149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55DB0" w:rsidSect="00E61A56">
      <w:pgSz w:w="11909" w:h="16834" w:code="9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A19C1"/>
    <w:multiLevelType w:val="hybridMultilevel"/>
    <w:tmpl w:val="66BCAD20"/>
    <w:lvl w:ilvl="0" w:tplc="27CC2A40">
      <w:start w:val="1"/>
      <w:numFmt w:val="decimal"/>
      <w:lvlText w:val="%1."/>
      <w:lvlJc w:val="left"/>
      <w:pPr>
        <w:ind w:left="720" w:hanging="360"/>
      </w:pPr>
      <w:rPr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94003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0MDY3MjQ1MbAwMjJW0lEKTi0uzszPAykwqgUA+mBJVSwAAAA="/>
  </w:docVars>
  <w:rsids>
    <w:rsidRoot w:val="00E61A56"/>
    <w:rsid w:val="004052D7"/>
    <w:rsid w:val="004E287C"/>
    <w:rsid w:val="00555DB0"/>
    <w:rsid w:val="00734203"/>
    <w:rsid w:val="008F296B"/>
    <w:rsid w:val="009C6C74"/>
    <w:rsid w:val="00AC777B"/>
    <w:rsid w:val="00E61A56"/>
    <w:rsid w:val="00F3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8853C"/>
  <w15:chartTrackingRefBased/>
  <w15:docId w15:val="{E11486EC-E1B2-4AE6-B97A-85EFB923B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ed Prakash Panthi</cp:lastModifiedBy>
  <cp:revision>7</cp:revision>
  <dcterms:created xsi:type="dcterms:W3CDTF">2019-10-03T08:59:00Z</dcterms:created>
  <dcterms:modified xsi:type="dcterms:W3CDTF">2022-11-18T02:03:00Z</dcterms:modified>
</cp:coreProperties>
</file>